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AD3" w:rsidRPr="00865AD3" w:rsidRDefault="000637CB" w:rsidP="000637CB">
      <w:pPr>
        <w:tabs>
          <w:tab w:val="left" w:pos="3951"/>
        </w:tabs>
        <w:spacing w:after="0"/>
        <w:rPr>
          <w:rFonts w:ascii="TH SarabunIT๙" w:hAnsi="TH SarabunIT๙" w:cs="TH SarabunIT๙"/>
          <w:b/>
          <w:bCs/>
          <w:sz w:val="40"/>
          <w:szCs w:val="40"/>
        </w:rPr>
      </w:pPr>
      <w:r>
        <w:rPr>
          <w:rFonts w:ascii="TH SarabunIT๙" w:hAnsi="TH SarabunIT๙" w:cs="TH SarabunIT๙"/>
          <w:b/>
          <w:bCs/>
          <w:sz w:val="40"/>
          <w:szCs w:val="40"/>
          <w:cs/>
        </w:rPr>
        <w:tab/>
      </w:r>
    </w:p>
    <w:p w:rsidR="00196085" w:rsidRDefault="00A47604" w:rsidP="00102130">
      <w:pPr>
        <w:spacing w:after="0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637CB">
        <w:rPr>
          <w:rFonts w:ascii="TH SarabunIT๙" w:hAnsi="TH SarabunIT๙" w:cs="TH SarabunIT๙" w:hint="cs"/>
          <w:b/>
          <w:bCs/>
          <w:sz w:val="36"/>
          <w:szCs w:val="36"/>
          <w:cs/>
        </w:rPr>
        <w:t>กิจกรรม</w:t>
      </w:r>
      <w:r w:rsidR="008C693A" w:rsidRPr="000637CB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หลังดูวีดิทัศน์ เรื่องที่ 1 </w:t>
      </w:r>
    </w:p>
    <w:p w:rsidR="00102130" w:rsidRPr="000637CB" w:rsidRDefault="00A47604" w:rsidP="00102130">
      <w:pPr>
        <w:spacing w:after="0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637CB">
        <w:rPr>
          <w:rFonts w:ascii="TH SarabunIT๙" w:hAnsi="TH SarabunIT๙" w:cs="TH SarabunIT๙" w:hint="cs"/>
          <w:b/>
          <w:bCs/>
          <w:sz w:val="36"/>
          <w:szCs w:val="36"/>
          <w:cs/>
        </w:rPr>
        <w:t>“ประมวลข่าว”</w:t>
      </w:r>
    </w:p>
    <w:p w:rsidR="00102130" w:rsidRPr="00102130" w:rsidRDefault="00102130" w:rsidP="00102130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102130">
        <w:rPr>
          <w:rFonts w:ascii="TH SarabunIT๙" w:hAnsi="TH SarabunIT๙" w:cs="TH SarabunIT๙"/>
          <w:b/>
          <w:bCs/>
          <w:sz w:val="32"/>
          <w:szCs w:val="32"/>
          <w:cs/>
        </w:rPr>
        <w:t>คำชี้แจง : ให้ผู้สอนสร้าง</w:t>
      </w:r>
      <w:r w:rsidRPr="00102130">
        <w:rPr>
          <w:rFonts w:ascii="TH SarabunIT๙" w:hAnsi="TH SarabunIT๙" w:cs="TH SarabunIT๙" w:hint="cs"/>
          <w:b/>
          <w:bCs/>
          <w:sz w:val="32"/>
          <w:szCs w:val="32"/>
          <w:cs/>
        </w:rPr>
        <w:t>คำถาม</w:t>
      </w:r>
      <w:r w:rsidR="000637CB">
        <w:rPr>
          <w:rFonts w:ascii="TH SarabunIT๙" w:hAnsi="TH SarabunIT๙" w:cs="TH SarabunIT๙" w:hint="cs"/>
          <w:b/>
          <w:bCs/>
          <w:sz w:val="32"/>
          <w:szCs w:val="32"/>
          <w:cs/>
        </w:rPr>
        <w:t>ด้วย</w:t>
      </w:r>
      <w:r w:rsidRPr="00102130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Pr="00102130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102130">
        <w:rPr>
          <w:rFonts w:ascii="TH SarabunIT๙" w:hAnsi="TH SarabunIT๙" w:cs="TH SarabunIT๙"/>
          <w:b/>
          <w:bCs/>
          <w:sz w:val="32"/>
          <w:szCs w:val="32"/>
          <w:cs/>
        </w:rPr>
        <w:t>แล้ว</w:t>
      </w:r>
      <w:r w:rsidRPr="00102130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มอบหมายงาน </w:t>
      </w:r>
      <w:r w:rsidRPr="00102130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ใน </w:t>
      </w:r>
      <w:r w:rsidRPr="00102130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:rsidR="00102130" w:rsidRPr="00102130" w:rsidRDefault="00102130" w:rsidP="00102130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102130">
        <w:rPr>
          <w:rFonts w:ascii="TH SarabunIT๙" w:hAnsi="TH SarabunIT๙" w:cs="TH SarabunIT๙" w:hint="cs"/>
          <w:b/>
          <w:bCs/>
          <w:sz w:val="32"/>
          <w:szCs w:val="32"/>
          <w:cs/>
        </w:rPr>
        <w:t>------------------------------------------------------------------------------------------------------------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--------------</w:t>
      </w:r>
      <w:r w:rsidRPr="00102130">
        <w:rPr>
          <w:rFonts w:ascii="TH SarabunIT๙" w:hAnsi="TH SarabunIT๙" w:cs="TH SarabunIT๙" w:hint="cs"/>
          <w:b/>
          <w:bCs/>
          <w:sz w:val="32"/>
          <w:szCs w:val="32"/>
          <w:cs/>
        </w:rPr>
        <w:t>-----</w:t>
      </w:r>
    </w:p>
    <w:p w:rsidR="00A47604" w:rsidRPr="00A47604" w:rsidRDefault="00A47604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1. ให้ผู้เรียนสะท้อนคิดหลังจากดูวีดิทัศน์ เรื่องที่ ๑ “ประมวลข่าว” เป็นรายบุคคล</w:t>
      </w:r>
      <w:r w:rsidR="00FC1B1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FC1B13" w:rsidRPr="00FC1B13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FC1B13" w:rsidRPr="00FC1B13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FC1B13" w:rsidRPr="00FC1B13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490008" w:rsidRPr="00865AD3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1 </w:t>
      </w:r>
      <w:r w:rsidR="00E87610" w:rsidRPr="00865AD3">
        <w:rPr>
          <w:rFonts w:ascii="TH SarabunIT๙" w:hAnsi="TH SarabunIT๙" w:cs="TH SarabunIT๙"/>
          <w:sz w:val="32"/>
          <w:szCs w:val="32"/>
          <w:cs/>
        </w:rPr>
        <w:t>ครูผู้มีพฤติกรรมดังในภาพข่าว ถือว่า</w:t>
      </w:r>
      <w:r w:rsidR="008C693A" w:rsidRPr="00865AD3">
        <w:rPr>
          <w:rFonts w:ascii="TH SarabunIT๙" w:hAnsi="TH SarabunIT๙" w:cs="TH SarabunIT๙"/>
          <w:sz w:val="32"/>
          <w:szCs w:val="32"/>
          <w:cs/>
        </w:rPr>
        <w:t>ผิดจรรยาบรรณต่อผู้รับบริการตามข้อใด</w:t>
      </w:r>
    </w:p>
    <w:p w:rsidR="008C693A" w:rsidRPr="00865AD3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2 </w:t>
      </w:r>
      <w:r w:rsidR="00E87610" w:rsidRPr="00865AD3">
        <w:rPr>
          <w:rFonts w:ascii="TH SarabunIT๙" w:hAnsi="TH SarabunIT๙" w:cs="TH SarabunIT๙"/>
          <w:sz w:val="32"/>
          <w:szCs w:val="32"/>
          <w:cs/>
        </w:rPr>
        <w:t>ครูผู้มีพฤติกรรมดังในภาพข่าว</w:t>
      </w:r>
      <w:r w:rsidR="00676D31" w:rsidRPr="00865AD3">
        <w:rPr>
          <w:rFonts w:ascii="TH SarabunIT๙" w:hAnsi="TH SarabunIT๙" w:cs="TH SarabunIT๙"/>
          <w:sz w:val="32"/>
          <w:szCs w:val="32"/>
          <w:cs/>
        </w:rPr>
        <w:t xml:space="preserve"> มีผล</w:t>
      </w:r>
      <w:r w:rsidR="00E15F33" w:rsidRPr="00865AD3">
        <w:rPr>
          <w:rFonts w:ascii="TH SarabunIT๙" w:hAnsi="TH SarabunIT๙" w:cs="TH SarabunIT๙"/>
          <w:sz w:val="32"/>
          <w:szCs w:val="32"/>
          <w:cs/>
        </w:rPr>
        <w:t>ดีหรือผลเสีย</w:t>
      </w:r>
      <w:r w:rsidR="00676D31" w:rsidRPr="00865AD3">
        <w:rPr>
          <w:rFonts w:ascii="TH SarabunIT๙" w:hAnsi="TH SarabunIT๙" w:cs="TH SarabunIT๙"/>
          <w:sz w:val="32"/>
          <w:szCs w:val="32"/>
          <w:cs/>
        </w:rPr>
        <w:t>ต่อใคร อย่างไร</w:t>
      </w:r>
    </w:p>
    <w:p w:rsidR="00490008" w:rsidRPr="00865AD3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3 </w:t>
      </w:r>
      <w:r w:rsidR="00E87610" w:rsidRPr="00865AD3">
        <w:rPr>
          <w:rFonts w:ascii="TH SarabunIT๙" w:hAnsi="TH SarabunIT๙" w:cs="TH SarabunIT๙"/>
          <w:sz w:val="32"/>
          <w:szCs w:val="32"/>
          <w:cs/>
        </w:rPr>
        <w:t>ถ้าหากท่านมีเพื่อนร่วมวิชาชีพ ที่มีพฤติกรรมดังในภาพข่าว</w:t>
      </w:r>
      <w:r w:rsidR="00851CE5" w:rsidRPr="00865AD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490008" w:rsidRPr="00865AD3">
        <w:rPr>
          <w:rFonts w:ascii="TH SarabunIT๙" w:hAnsi="TH SarabunIT๙" w:cs="TH SarabunIT๙"/>
          <w:sz w:val="32"/>
          <w:szCs w:val="32"/>
          <w:cs/>
        </w:rPr>
        <w:t>ท่านจะทำเช่นไร เพราะเหตุใด</w:t>
      </w:r>
    </w:p>
    <w:p w:rsidR="00196085" w:rsidRDefault="00A47604" w:rsidP="00A47604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4 </w:t>
      </w:r>
      <w:r w:rsidR="00851CE5" w:rsidRPr="00865AD3">
        <w:rPr>
          <w:rFonts w:ascii="TH SarabunIT๙" w:hAnsi="TH SarabunIT๙" w:cs="TH SarabunIT๙"/>
          <w:sz w:val="32"/>
          <w:szCs w:val="32"/>
          <w:cs/>
        </w:rPr>
        <w:t>วิธีการป้องกันไม่ให้เกิดพฤติกรรมที่ผิดจรรยาบรรณต่อผู้รับบริการ</w:t>
      </w:r>
      <w:r w:rsidR="00490008" w:rsidRPr="00865AD3">
        <w:rPr>
          <w:rFonts w:ascii="TH SarabunIT๙" w:hAnsi="TH SarabunIT๙" w:cs="TH SarabunIT๙"/>
          <w:sz w:val="32"/>
          <w:szCs w:val="32"/>
          <w:cs/>
        </w:rPr>
        <w:t>จาก</w:t>
      </w:r>
      <w:r w:rsidR="00E87610" w:rsidRPr="00865AD3">
        <w:rPr>
          <w:rFonts w:ascii="TH SarabunIT๙" w:hAnsi="TH SarabunIT๙" w:cs="TH SarabunIT๙"/>
          <w:sz w:val="32"/>
          <w:szCs w:val="32"/>
          <w:cs/>
        </w:rPr>
        <w:t>ประมวลภาพข่าว</w:t>
      </w:r>
      <w:r w:rsidR="00490008" w:rsidRPr="00865AD3">
        <w:rPr>
          <w:rFonts w:ascii="TH SarabunIT๙" w:hAnsi="TH SarabunIT๙" w:cs="TH SarabunIT๙"/>
          <w:sz w:val="32"/>
          <w:szCs w:val="32"/>
          <w:cs/>
        </w:rPr>
        <w:t xml:space="preserve">ดังกล่าว </w:t>
      </w:r>
      <w:r w:rsidR="0019608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</w:p>
    <w:p w:rsidR="008E4451" w:rsidRPr="00865AD3" w:rsidRDefault="00196085" w:rsidP="00A47604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490008" w:rsidRPr="00865AD3">
        <w:rPr>
          <w:rFonts w:ascii="TH SarabunIT๙" w:hAnsi="TH SarabunIT๙" w:cs="TH SarabunIT๙"/>
          <w:sz w:val="32"/>
          <w:szCs w:val="32"/>
          <w:cs/>
        </w:rPr>
        <w:t>ควรเป็นอย่างไร</w:t>
      </w:r>
      <w:r w:rsidR="008E4451" w:rsidRPr="00865AD3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E87610" w:rsidRPr="00865AD3" w:rsidRDefault="00E87610" w:rsidP="00490008">
      <w:pPr>
        <w:spacing w:after="0"/>
        <w:rPr>
          <w:rFonts w:ascii="TH SarabunIT๙" w:hAnsi="TH SarabunIT๙" w:cs="TH SarabunIT๙"/>
          <w:sz w:val="32"/>
          <w:szCs w:val="32"/>
        </w:rPr>
      </w:pPr>
    </w:p>
    <w:p w:rsidR="00A47604" w:rsidRPr="00A47604" w:rsidRDefault="00A47604" w:rsidP="00E07FD2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FC1B13" w:rsidRPr="00FC1B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(ผ่าน </w:t>
      </w:r>
      <w:r w:rsidR="00FC1B13" w:rsidRPr="00FC1B13">
        <w:rPr>
          <w:rFonts w:ascii="TH SarabunIT๙" w:hAnsi="TH SarabunIT๙" w:cs="TH SarabunIT๙"/>
          <w:b/>
          <w:bCs/>
          <w:sz w:val="32"/>
          <w:szCs w:val="32"/>
        </w:rPr>
        <w:t>Google Form)</w:t>
      </w:r>
      <w:bookmarkStart w:id="0" w:name="_GoBack"/>
      <w:bookmarkEnd w:id="0"/>
    </w:p>
    <w:p w:rsidR="00E07FD2" w:rsidRPr="00865AD3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 w:rsidRPr="00A47604">
        <w:rPr>
          <w:rFonts w:ascii="TH SarabunIT๙" w:hAnsi="TH SarabunIT๙" w:cs="TH SarabunIT๙" w:hint="cs"/>
          <w:sz w:val="32"/>
          <w:szCs w:val="32"/>
          <w:cs/>
        </w:rPr>
        <w:t>2.1</w:t>
      </w:r>
      <w:r w:rsidRPr="00A4760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E07FD2" w:rsidRPr="00A47604">
        <w:rPr>
          <w:rFonts w:ascii="TH SarabunIT๙" w:hAnsi="TH SarabunIT๙" w:cs="TH SarabunIT๙"/>
          <w:sz w:val="32"/>
          <w:szCs w:val="32"/>
          <w:cs/>
        </w:rPr>
        <w:t>ครูผู้มีพฤติกรรมดังใน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>ภาพข่าว ถือว่าผิดจรรยาบรรณต่อผู้รับบริการตามข้อใด</w:t>
      </w:r>
    </w:p>
    <w:p w:rsidR="00E07FD2" w:rsidRPr="00865AD3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2 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>ครูผู้มีพฤติกรรมดังในภาพข่าว มีผลดีหรือผลเสียต่อใคร อย่างไร</w:t>
      </w:r>
    </w:p>
    <w:p w:rsidR="00E07FD2" w:rsidRPr="00865AD3" w:rsidRDefault="00A47604" w:rsidP="00A47604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3 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>ถ้าหากท่านมีเพื่อนร่วมวิชาชีพ ที่มีพฤติกรรมดังในภาพข่าว ท่านจะทำเช่นไร เพราะเหตุใด</w:t>
      </w:r>
    </w:p>
    <w:p w:rsidR="00196085" w:rsidRDefault="00A47604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4 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 xml:space="preserve">วิธีการป้องกันไม่ให้เกิดพฤติกรรมที่ผิดจรรยาบรรณต่อผู้รับบริการจากประมวลภาพข่าวดังกล่าว </w:t>
      </w:r>
    </w:p>
    <w:p w:rsidR="00E07FD2" w:rsidRPr="00865AD3" w:rsidRDefault="00196085" w:rsidP="00A47604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 xml:space="preserve">ควรเป็นอย่างไร </w:t>
      </w:r>
    </w:p>
    <w:p w:rsidR="00196085" w:rsidRDefault="00A47604" w:rsidP="00A47604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5 </w:t>
      </w:r>
      <w:r w:rsidR="00081D69" w:rsidRPr="00865AD3">
        <w:rPr>
          <w:rFonts w:ascii="TH SarabunIT๙" w:hAnsi="TH SarabunIT๙" w:cs="TH SarabunIT๙"/>
          <w:sz w:val="32"/>
          <w:szCs w:val="32"/>
          <w:cs/>
        </w:rPr>
        <w:t>ถ้าเกิดเหตุการณ์จริงตาม</w:t>
      </w:r>
      <w:r w:rsidR="00E07FD2" w:rsidRPr="00865AD3">
        <w:rPr>
          <w:rFonts w:ascii="TH SarabunIT๙" w:hAnsi="TH SarabunIT๙" w:cs="TH SarabunIT๙"/>
          <w:sz w:val="32"/>
          <w:szCs w:val="32"/>
          <w:cs/>
        </w:rPr>
        <w:t>ประมวลข่าว</w:t>
      </w:r>
      <w:r w:rsidR="00081D69" w:rsidRPr="00865AD3">
        <w:rPr>
          <w:rFonts w:ascii="TH SarabunIT๙" w:hAnsi="TH SarabunIT๙" w:cs="TH SarabunIT๙"/>
          <w:sz w:val="32"/>
          <w:szCs w:val="32"/>
          <w:cs/>
        </w:rPr>
        <w:t>ดังกล่าวแล้วไม่ได้รับการแก้ไขท่านคิดว่า</w:t>
      </w:r>
      <w:r>
        <w:rPr>
          <w:rFonts w:ascii="TH SarabunIT๙" w:hAnsi="TH SarabunIT๙" w:cs="TH SarabunIT๙"/>
          <w:sz w:val="32"/>
          <w:szCs w:val="32"/>
          <w:cs/>
        </w:rPr>
        <w:t xml:space="preserve">จะส่งผลกระทบต่อผู้เรียน </w:t>
      </w:r>
    </w:p>
    <w:p w:rsidR="00081D69" w:rsidRDefault="00196085" w:rsidP="00A47604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A47604">
        <w:rPr>
          <w:rFonts w:ascii="TH SarabunIT๙" w:hAnsi="TH SarabunIT๙" w:cs="TH SarabunIT๙"/>
          <w:sz w:val="32"/>
          <w:szCs w:val="32"/>
          <w:cs/>
        </w:rPr>
        <w:t>และ</w:t>
      </w:r>
      <w:r w:rsidR="00081D69" w:rsidRPr="00865AD3">
        <w:rPr>
          <w:rFonts w:ascii="TH SarabunIT๙" w:hAnsi="TH SarabunIT๙" w:cs="TH SarabunIT๙"/>
          <w:sz w:val="32"/>
          <w:szCs w:val="32"/>
          <w:cs/>
        </w:rPr>
        <w:t>วิชาชีพครูอย่างไร</w:t>
      </w:r>
    </w:p>
    <w:p w:rsidR="00A47604" w:rsidRDefault="00A47604" w:rsidP="00A47604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</w:p>
    <w:p w:rsidR="00A47604" w:rsidRDefault="00A47604" w:rsidP="00A47604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</w:p>
    <w:p w:rsidR="00A47604" w:rsidRPr="00865AD3" w:rsidRDefault="00A47604" w:rsidP="00A47604">
      <w:pPr>
        <w:spacing w:after="0"/>
        <w:ind w:right="-478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>**********************************</w:t>
      </w:r>
    </w:p>
    <w:p w:rsidR="00047901" w:rsidRPr="00865AD3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sectPr w:rsidR="00047901" w:rsidRPr="00865AD3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1994" w:rsidRDefault="00321994" w:rsidP="003902D6">
      <w:pPr>
        <w:spacing w:after="0" w:line="240" w:lineRule="auto"/>
      </w:pPr>
      <w:r>
        <w:separator/>
      </w:r>
    </w:p>
  </w:endnote>
  <w:endnote w:type="continuationSeparator" w:id="0">
    <w:p w:rsidR="00321994" w:rsidRDefault="00321994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1994" w:rsidRDefault="00321994" w:rsidP="003902D6">
      <w:pPr>
        <w:spacing w:after="0" w:line="240" w:lineRule="auto"/>
      </w:pPr>
      <w:r>
        <w:separator/>
      </w:r>
    </w:p>
  </w:footnote>
  <w:footnote w:type="continuationSeparator" w:id="0">
    <w:p w:rsidR="00321994" w:rsidRDefault="00321994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AD3" w:rsidRPr="00865AD3" w:rsidRDefault="00865AD3" w:rsidP="00865AD3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637CB"/>
    <w:rsid w:val="00081D69"/>
    <w:rsid w:val="00092DD9"/>
    <w:rsid w:val="0009533E"/>
    <w:rsid w:val="000C61B6"/>
    <w:rsid w:val="000D2ED4"/>
    <w:rsid w:val="000E7956"/>
    <w:rsid w:val="00102130"/>
    <w:rsid w:val="00137C3D"/>
    <w:rsid w:val="0014013A"/>
    <w:rsid w:val="001600A8"/>
    <w:rsid w:val="00165C1F"/>
    <w:rsid w:val="0018087F"/>
    <w:rsid w:val="00196085"/>
    <w:rsid w:val="001E20E9"/>
    <w:rsid w:val="001E2E54"/>
    <w:rsid w:val="001E42EB"/>
    <w:rsid w:val="00282FDC"/>
    <w:rsid w:val="002D5165"/>
    <w:rsid w:val="002E4E9A"/>
    <w:rsid w:val="002E536D"/>
    <w:rsid w:val="002F57A1"/>
    <w:rsid w:val="002F7F30"/>
    <w:rsid w:val="003124D7"/>
    <w:rsid w:val="00321994"/>
    <w:rsid w:val="00321DD8"/>
    <w:rsid w:val="00322C17"/>
    <w:rsid w:val="00326EEF"/>
    <w:rsid w:val="00334FA4"/>
    <w:rsid w:val="00335F3D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E43A9"/>
    <w:rsid w:val="003F0342"/>
    <w:rsid w:val="004012F9"/>
    <w:rsid w:val="00410AA8"/>
    <w:rsid w:val="0041315D"/>
    <w:rsid w:val="004138CE"/>
    <w:rsid w:val="0043183F"/>
    <w:rsid w:val="00431A75"/>
    <w:rsid w:val="00467AA4"/>
    <w:rsid w:val="00490008"/>
    <w:rsid w:val="0049252C"/>
    <w:rsid w:val="004948B4"/>
    <w:rsid w:val="004B4703"/>
    <w:rsid w:val="004E73F2"/>
    <w:rsid w:val="005116C4"/>
    <w:rsid w:val="00514320"/>
    <w:rsid w:val="00580C0C"/>
    <w:rsid w:val="00594C46"/>
    <w:rsid w:val="00595119"/>
    <w:rsid w:val="005A1920"/>
    <w:rsid w:val="005B5998"/>
    <w:rsid w:val="005C5448"/>
    <w:rsid w:val="005C6F80"/>
    <w:rsid w:val="005D5D76"/>
    <w:rsid w:val="005F2BA0"/>
    <w:rsid w:val="006058DF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638BA"/>
    <w:rsid w:val="00774BCA"/>
    <w:rsid w:val="00795B4A"/>
    <w:rsid w:val="007A0B80"/>
    <w:rsid w:val="00834BBC"/>
    <w:rsid w:val="0084279A"/>
    <w:rsid w:val="00851CE5"/>
    <w:rsid w:val="00865AD3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8248B"/>
    <w:rsid w:val="0099466F"/>
    <w:rsid w:val="009A1A59"/>
    <w:rsid w:val="009A33A5"/>
    <w:rsid w:val="009C2348"/>
    <w:rsid w:val="009C562C"/>
    <w:rsid w:val="009D2ECF"/>
    <w:rsid w:val="009E0E6B"/>
    <w:rsid w:val="00A47604"/>
    <w:rsid w:val="00A65C9C"/>
    <w:rsid w:val="00A67D4F"/>
    <w:rsid w:val="00A8044C"/>
    <w:rsid w:val="00A838FE"/>
    <w:rsid w:val="00AB2ED6"/>
    <w:rsid w:val="00AC5DDD"/>
    <w:rsid w:val="00AE1889"/>
    <w:rsid w:val="00B20200"/>
    <w:rsid w:val="00B46313"/>
    <w:rsid w:val="00B54A0B"/>
    <w:rsid w:val="00B9591E"/>
    <w:rsid w:val="00BB77AE"/>
    <w:rsid w:val="00BC08F9"/>
    <w:rsid w:val="00BC30A3"/>
    <w:rsid w:val="00BD66A3"/>
    <w:rsid w:val="00BE6DF5"/>
    <w:rsid w:val="00C128CA"/>
    <w:rsid w:val="00C1400C"/>
    <w:rsid w:val="00C52795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752A7"/>
    <w:rsid w:val="00D8797F"/>
    <w:rsid w:val="00DA7BDF"/>
    <w:rsid w:val="00DC6FA0"/>
    <w:rsid w:val="00E04FC6"/>
    <w:rsid w:val="00E07FD2"/>
    <w:rsid w:val="00E15F33"/>
    <w:rsid w:val="00E27E94"/>
    <w:rsid w:val="00E3169B"/>
    <w:rsid w:val="00E428F8"/>
    <w:rsid w:val="00E75585"/>
    <w:rsid w:val="00E806F3"/>
    <w:rsid w:val="00E83D81"/>
    <w:rsid w:val="00E85BE7"/>
    <w:rsid w:val="00E87610"/>
    <w:rsid w:val="00EC5DD3"/>
    <w:rsid w:val="00EF2C33"/>
    <w:rsid w:val="00EF6B68"/>
    <w:rsid w:val="00F20A46"/>
    <w:rsid w:val="00F36A42"/>
    <w:rsid w:val="00F82EF8"/>
    <w:rsid w:val="00F91BFF"/>
    <w:rsid w:val="00FC1B13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4384B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11</cp:revision>
  <cp:lastPrinted>2018-06-23T04:02:00Z</cp:lastPrinted>
  <dcterms:created xsi:type="dcterms:W3CDTF">2018-07-30T02:25:00Z</dcterms:created>
  <dcterms:modified xsi:type="dcterms:W3CDTF">2018-08-23T15:45:00Z</dcterms:modified>
</cp:coreProperties>
</file>